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fleur d'oranger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linalyl acetate, nerol, geraniol; (2E)-3,7-dimethylocta-2,6-dien-1-ol.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t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4.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bodyweight)</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3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onal protection equipment</w:t>
      </w:r>
    </w:p>
    <w:p w:rsidR="00404CA3" w:rsidRPr="0069446B" w:rsidP="00404CA3" w14:paraId="410C6189" w14:textId="4546F574">
      <w:pPr>
        <w:pStyle w:val="SDSTextHeading4"/>
        <w:rPr>
          <w:noProof w:val="0"/>
          <w:color w:val="auto"/>
          <w:lang w:val="en-US"/>
        </w:rPr>
      </w:pPr>
      <w:r w:rsidRPr="0069446B" w:rsidR="00FA7F7F">
        <w:rPr>
          <w:noProof/>
          <w:color w:val="auto"/>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Respiratory protection</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e of insufficient ventilation, wear suitable respiratory equipment</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Orange. Honeydew. Floral.</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benzoate (120-51-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bodyweig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nerol (106-25-2)</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500 mg/kg bodyweight Animal: rat, Animal sex: male, Guideline: OECD Guideline 401 (Acute Oral Toxicity), 95% CL: 3400 - 5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bodyweight Animal: rat, 95% CL: 2840 - 45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bodyweight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bodyweight Animal: rat, Guideline: other:,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fleur d'oranger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benzoate (120-51-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nerol (106-25-2)</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0.3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fleur d'oranger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benzoate (120-51-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benzoate ; linalyl acetate ; nerol ; gerani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linalyl acetate, nerol, geraniol; (2E)-3,7-dimethylocta-2,6-dien-1-ol.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21/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21/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fleur d'oranger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fleur d'oranger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21/2026   Version: 5.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BD7D2A0-09A5-486F-9309-010F4FE8F11D}"/>
</file>

<file path=customXml/itemProps3.xml><?xml version="1.0" encoding="utf-8"?>
<ds:datastoreItem xmlns:ds="http://schemas.openxmlformats.org/officeDocument/2006/customXml" ds:itemID="{628F49B4-6881-43E3-81FA-982FF740596E}"/>
</file>

<file path=customXml/itemProps4.xml><?xml version="1.0" encoding="utf-8"?>
<ds:datastoreItem xmlns:ds="http://schemas.openxmlformats.org/officeDocument/2006/customXml" ds:itemID="{86E11198-B514-44A1-BC67-577365205E90}"/>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